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6C22F0" w14:textId="77777777" w:rsidR="00A27B7E" w:rsidRDefault="00A27B7E" w:rsidP="00A27B7E">
      <w:pPr>
        <w:rPr>
          <w:b/>
          <w:bCs/>
        </w:rPr>
      </w:pPr>
    </w:p>
    <w:p w14:paraId="7AA9502B" w14:textId="2FB2E0F0" w:rsidR="00A27B7E" w:rsidRPr="00A27B7E" w:rsidRDefault="00A27B7E" w:rsidP="00A27B7E">
      <w:pPr>
        <w:rPr>
          <w:b/>
          <w:bCs/>
        </w:rPr>
      </w:pPr>
      <w:r w:rsidRPr="00A27B7E">
        <w:rPr>
          <w:b/>
          <w:bCs/>
        </w:rPr>
        <w:t>Assignment: Enhancing Literature Review with AI and Diverse Sources</w:t>
      </w:r>
    </w:p>
    <w:p w14:paraId="4C758798" w14:textId="77777777" w:rsidR="00A27B7E" w:rsidRPr="00A27B7E" w:rsidRDefault="00A27B7E" w:rsidP="00A27B7E">
      <w:pPr>
        <w:rPr>
          <w:b/>
          <w:bCs/>
        </w:rPr>
      </w:pPr>
      <w:r w:rsidRPr="00A27B7E">
        <w:rPr>
          <w:b/>
          <w:bCs/>
        </w:rPr>
        <w:t>Objective:</w:t>
      </w:r>
    </w:p>
    <w:p w14:paraId="53DFA35D" w14:textId="77777777" w:rsidR="00A27B7E" w:rsidRPr="00A27B7E" w:rsidRDefault="00A27B7E" w:rsidP="00A27B7E">
      <w:r w:rsidRPr="00A27B7E">
        <w:t>The goal of this assignment is to enhance the diversity and depth of your literature review using AI tools while also receiving feedback from your professor.</w:t>
      </w:r>
    </w:p>
    <w:p w14:paraId="458B1C1F" w14:textId="77777777" w:rsidR="00A27B7E" w:rsidRPr="00A27B7E" w:rsidRDefault="00A27B7E" w:rsidP="00A27B7E">
      <w:pPr>
        <w:rPr>
          <w:b/>
          <w:bCs/>
        </w:rPr>
      </w:pPr>
      <w:r w:rsidRPr="00A27B7E">
        <w:rPr>
          <w:b/>
          <w:bCs/>
        </w:rPr>
        <w:t>Instructions:</w:t>
      </w:r>
    </w:p>
    <w:p w14:paraId="04C2BC57" w14:textId="77777777" w:rsidR="00A27B7E" w:rsidRPr="00A27B7E" w:rsidRDefault="00A27B7E" w:rsidP="00A27B7E">
      <w:pPr>
        <w:numPr>
          <w:ilvl w:val="0"/>
          <w:numId w:val="1"/>
        </w:numPr>
      </w:pPr>
      <w:r w:rsidRPr="00A27B7E">
        <w:rPr>
          <w:b/>
          <w:bCs/>
        </w:rPr>
        <w:t>Compile Your Initial Sources:</w:t>
      </w:r>
    </w:p>
    <w:p w14:paraId="3DBFF85F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Gather and list your current sources related to your research topic.</w:t>
      </w:r>
    </w:p>
    <w:p w14:paraId="08A83925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Ensure you have a mix of foundational articles, books, and other relevant academic sources.</w:t>
      </w:r>
    </w:p>
    <w:p w14:paraId="38A4F1BF" w14:textId="77777777" w:rsidR="00A27B7E" w:rsidRPr="00A27B7E" w:rsidRDefault="00A27B7E" w:rsidP="00A27B7E">
      <w:pPr>
        <w:numPr>
          <w:ilvl w:val="0"/>
          <w:numId w:val="1"/>
        </w:numPr>
      </w:pPr>
      <w:r w:rsidRPr="00A27B7E">
        <w:rPr>
          <w:b/>
          <w:bCs/>
        </w:rPr>
        <w:t>AI-Powered Search for Diverse Sources:</w:t>
      </w:r>
    </w:p>
    <w:p w14:paraId="2ADAF3CC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Use AI tools such as Google Bard and ChatGPT to find additional academic sources that provide diverse perspectives.</w:t>
      </w:r>
    </w:p>
    <w:p w14:paraId="2CC7908F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Input your current sources into the AI tool using the following prompt:</w:t>
      </w:r>
    </w:p>
    <w:p w14:paraId="7F01814E" w14:textId="77777777" w:rsidR="00A27B7E" w:rsidRPr="00A27B7E" w:rsidRDefault="00A27B7E" w:rsidP="00A27B7E">
      <w:r w:rsidRPr="00A27B7E">
        <w:rPr>
          <w:b/>
          <w:bCs/>
        </w:rPr>
        <w:t>AI Prompt:</w:t>
      </w:r>
    </w:p>
    <w:p w14:paraId="3256C56D" w14:textId="05BAE454" w:rsidR="00A27B7E" w:rsidRPr="00A27B7E" w:rsidRDefault="00A27B7E" w:rsidP="00A27B7E">
      <w:r w:rsidRPr="00A27B7E">
        <w:t xml:space="preserve">Copy </w:t>
      </w:r>
      <w:r>
        <w:t>Prompt</w:t>
      </w:r>
    </w:p>
    <w:p w14:paraId="45E0C588" w14:textId="77777777" w:rsidR="00A27B7E" w:rsidRPr="00A27B7E" w:rsidRDefault="00A27B7E" w:rsidP="00A27B7E">
      <w:r w:rsidRPr="00A27B7E">
        <w:t>Here are my current sources [list your sources]. Can you recommend additional academic sources that provide diverse perspectives on this topic, particularly focusing on scholars from different racial backgrounds, global regions, and varied methodologies?</w:t>
      </w:r>
    </w:p>
    <w:p w14:paraId="5B06D190" w14:textId="77777777" w:rsidR="00A27B7E" w:rsidRPr="00A27B7E" w:rsidRDefault="00A27B7E" w:rsidP="00A27B7E">
      <w:pPr>
        <w:numPr>
          <w:ilvl w:val="0"/>
          <w:numId w:val="1"/>
        </w:numPr>
      </w:pPr>
      <w:r w:rsidRPr="00A27B7E">
        <w:rPr>
          <w:b/>
          <w:bCs/>
        </w:rPr>
        <w:t>Analyze and Select Additional Sources:</w:t>
      </w:r>
    </w:p>
    <w:p w14:paraId="2FA27561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Review the sources recommended by the AI tools.</w:t>
      </w:r>
    </w:p>
    <w:p w14:paraId="067DCB94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Select at least five new sources that add diversity in terms of racial background, global perspective, and methodological approach.</w:t>
      </w:r>
    </w:p>
    <w:p w14:paraId="22F7AF3B" w14:textId="77777777" w:rsidR="00A27B7E" w:rsidRPr="00A27B7E" w:rsidRDefault="00A27B7E" w:rsidP="00A27B7E">
      <w:pPr>
        <w:numPr>
          <w:ilvl w:val="0"/>
          <w:numId w:val="1"/>
        </w:numPr>
      </w:pPr>
      <w:r w:rsidRPr="00A27B7E">
        <w:rPr>
          <w:b/>
          <w:bCs/>
        </w:rPr>
        <w:t>Document Your Findings:</w:t>
      </w:r>
    </w:p>
    <w:p w14:paraId="130A2255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Create a document that includes:</w:t>
      </w:r>
    </w:p>
    <w:p w14:paraId="06D3DDB1" w14:textId="77777777" w:rsidR="00A27B7E" w:rsidRPr="00A27B7E" w:rsidRDefault="00A27B7E" w:rsidP="00A27B7E">
      <w:pPr>
        <w:numPr>
          <w:ilvl w:val="2"/>
          <w:numId w:val="1"/>
        </w:numPr>
      </w:pPr>
      <w:r w:rsidRPr="00A27B7E">
        <w:t>A list of your initial sources.</w:t>
      </w:r>
    </w:p>
    <w:p w14:paraId="08EC755E" w14:textId="77777777" w:rsidR="00A27B7E" w:rsidRPr="00A27B7E" w:rsidRDefault="00A27B7E" w:rsidP="00A27B7E">
      <w:pPr>
        <w:numPr>
          <w:ilvl w:val="2"/>
          <w:numId w:val="1"/>
        </w:numPr>
      </w:pPr>
      <w:r w:rsidRPr="00A27B7E">
        <w:t>The AI prompt used.</w:t>
      </w:r>
    </w:p>
    <w:p w14:paraId="725F551D" w14:textId="77777777" w:rsidR="00A27B7E" w:rsidRPr="00A27B7E" w:rsidRDefault="00A27B7E" w:rsidP="00A27B7E">
      <w:pPr>
        <w:numPr>
          <w:ilvl w:val="2"/>
          <w:numId w:val="1"/>
        </w:numPr>
      </w:pPr>
      <w:r w:rsidRPr="00A27B7E">
        <w:t>The additional sources recommended by the AI tools.</w:t>
      </w:r>
    </w:p>
    <w:p w14:paraId="4E511BB1" w14:textId="77777777" w:rsidR="00A27B7E" w:rsidRPr="00A27B7E" w:rsidRDefault="00A27B7E" w:rsidP="00A27B7E">
      <w:pPr>
        <w:numPr>
          <w:ilvl w:val="2"/>
          <w:numId w:val="1"/>
        </w:numPr>
      </w:pPr>
      <w:proofErr w:type="gramStart"/>
      <w:r w:rsidRPr="00A27B7E">
        <w:t>A brief summary</w:t>
      </w:r>
      <w:proofErr w:type="gramEnd"/>
      <w:r w:rsidRPr="00A27B7E">
        <w:t xml:space="preserve"> (2-3 sentences) of each new source, explaining its relevance and how it adds diversity to your literature review.</w:t>
      </w:r>
    </w:p>
    <w:p w14:paraId="18A02D58" w14:textId="77777777" w:rsidR="00A27B7E" w:rsidRPr="00A27B7E" w:rsidRDefault="00A27B7E" w:rsidP="00A27B7E">
      <w:pPr>
        <w:numPr>
          <w:ilvl w:val="0"/>
          <w:numId w:val="1"/>
        </w:numPr>
      </w:pPr>
      <w:r w:rsidRPr="00A27B7E">
        <w:rPr>
          <w:b/>
          <w:bCs/>
        </w:rPr>
        <w:t>Reflect on the Diversity:</w:t>
      </w:r>
    </w:p>
    <w:p w14:paraId="53F84CDA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lastRenderedPageBreak/>
        <w:t>Write a one-page reflection on how the new sources enhance the diversity of your literature review.</w:t>
      </w:r>
    </w:p>
    <w:p w14:paraId="77A936C3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Discuss the importance of including diverse perspectives in academic research and how it strengthens your understanding of the topic.</w:t>
      </w:r>
    </w:p>
    <w:p w14:paraId="31A6C270" w14:textId="77777777" w:rsidR="00A27B7E" w:rsidRPr="00A27B7E" w:rsidRDefault="00A27B7E" w:rsidP="00A27B7E">
      <w:pPr>
        <w:numPr>
          <w:ilvl w:val="0"/>
          <w:numId w:val="1"/>
        </w:numPr>
      </w:pPr>
      <w:r w:rsidRPr="00A27B7E">
        <w:rPr>
          <w:b/>
          <w:bCs/>
        </w:rPr>
        <w:t>Submit for Feedback:</w:t>
      </w:r>
    </w:p>
    <w:p w14:paraId="657E163B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Submit your document and reflection to your professor for feedback.</w:t>
      </w:r>
    </w:p>
    <w:p w14:paraId="3127C394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Be prepared to discuss how you used the AI tools and the impact of the additional sources on your research.</w:t>
      </w:r>
    </w:p>
    <w:p w14:paraId="5D86DF0E" w14:textId="77777777" w:rsidR="00A27B7E" w:rsidRPr="00A27B7E" w:rsidRDefault="00A27B7E" w:rsidP="00A27B7E">
      <w:pPr>
        <w:numPr>
          <w:ilvl w:val="0"/>
          <w:numId w:val="1"/>
        </w:numPr>
      </w:pPr>
      <w:r w:rsidRPr="00A27B7E">
        <w:rPr>
          <w:b/>
          <w:bCs/>
        </w:rPr>
        <w:t>Professor Review Session:</w:t>
      </w:r>
    </w:p>
    <w:p w14:paraId="1A27F135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Schedule a session with your professor to review the new sources you found thanks to AI.</w:t>
      </w:r>
    </w:p>
    <w:p w14:paraId="095D3EEC" w14:textId="77777777" w:rsidR="00A27B7E" w:rsidRPr="00A27B7E" w:rsidRDefault="00A27B7E" w:rsidP="00A27B7E">
      <w:pPr>
        <w:numPr>
          <w:ilvl w:val="1"/>
          <w:numId w:val="1"/>
        </w:numPr>
      </w:pPr>
      <w:r w:rsidRPr="00A27B7E">
        <w:t>Discuss the relevance, credibility, and diversity of the additional sources and receive guidance on integrating them into your literature review.</w:t>
      </w:r>
    </w:p>
    <w:p w14:paraId="59438DD8" w14:textId="77777777" w:rsidR="00A27B7E" w:rsidRPr="00A27B7E" w:rsidRDefault="00A27B7E" w:rsidP="00A27B7E">
      <w:pPr>
        <w:rPr>
          <w:b/>
          <w:bCs/>
        </w:rPr>
      </w:pPr>
      <w:r w:rsidRPr="00A27B7E">
        <w:rPr>
          <w:b/>
          <w:bCs/>
        </w:rPr>
        <w:t>Deliverables:</w:t>
      </w:r>
    </w:p>
    <w:p w14:paraId="0FA57475" w14:textId="77777777" w:rsidR="00A27B7E" w:rsidRPr="00A27B7E" w:rsidRDefault="00A27B7E" w:rsidP="00A27B7E">
      <w:pPr>
        <w:numPr>
          <w:ilvl w:val="0"/>
          <w:numId w:val="2"/>
        </w:numPr>
      </w:pPr>
      <w:r w:rsidRPr="00A27B7E">
        <w:t>A document containing your initial sources, AI prompt, additional sources, and summaries.</w:t>
      </w:r>
    </w:p>
    <w:p w14:paraId="59716FF0" w14:textId="77777777" w:rsidR="00A27B7E" w:rsidRPr="00A27B7E" w:rsidRDefault="00A27B7E" w:rsidP="00A27B7E">
      <w:pPr>
        <w:numPr>
          <w:ilvl w:val="0"/>
          <w:numId w:val="2"/>
        </w:numPr>
      </w:pPr>
      <w:r w:rsidRPr="00A27B7E">
        <w:t xml:space="preserve">A one-page reflection on </w:t>
      </w:r>
      <w:proofErr w:type="gramStart"/>
      <w:r w:rsidRPr="00A27B7E">
        <w:t>the diversity</w:t>
      </w:r>
      <w:proofErr w:type="gramEnd"/>
      <w:r w:rsidRPr="00A27B7E">
        <w:t xml:space="preserve"> and its importance in your literature review.</w:t>
      </w:r>
    </w:p>
    <w:p w14:paraId="6FE0364E" w14:textId="77777777" w:rsidR="00A27B7E" w:rsidRPr="00A27B7E" w:rsidRDefault="00A27B7E" w:rsidP="00A27B7E">
      <w:pPr>
        <w:numPr>
          <w:ilvl w:val="0"/>
          <w:numId w:val="2"/>
        </w:numPr>
      </w:pPr>
      <w:r w:rsidRPr="00A27B7E">
        <w:t>Participation in a review session with your professor.</w:t>
      </w:r>
    </w:p>
    <w:p w14:paraId="079052AA" w14:textId="77777777" w:rsidR="00A27B7E" w:rsidRPr="00A27B7E" w:rsidRDefault="00A27B7E" w:rsidP="00A27B7E">
      <w:pPr>
        <w:rPr>
          <w:b/>
          <w:bCs/>
        </w:rPr>
      </w:pPr>
      <w:r w:rsidRPr="00A27B7E">
        <w:rPr>
          <w:b/>
          <w:bCs/>
        </w:rPr>
        <w:t>Evaluation Criteria:</w:t>
      </w:r>
    </w:p>
    <w:p w14:paraId="46BFEED7" w14:textId="77777777" w:rsidR="00A27B7E" w:rsidRPr="00A27B7E" w:rsidRDefault="00A27B7E" w:rsidP="00A27B7E">
      <w:pPr>
        <w:numPr>
          <w:ilvl w:val="0"/>
          <w:numId w:val="3"/>
        </w:numPr>
      </w:pPr>
      <w:r w:rsidRPr="00A27B7E">
        <w:rPr>
          <w:b/>
          <w:bCs/>
        </w:rPr>
        <w:t>Comprehensive Source List:</w:t>
      </w:r>
      <w:r w:rsidRPr="00A27B7E">
        <w:t xml:space="preserve"> Quality and relevance of the initial and additional sources.</w:t>
      </w:r>
    </w:p>
    <w:p w14:paraId="4C3A98F4" w14:textId="77777777" w:rsidR="00A27B7E" w:rsidRPr="00A27B7E" w:rsidRDefault="00A27B7E" w:rsidP="00A27B7E">
      <w:pPr>
        <w:numPr>
          <w:ilvl w:val="0"/>
          <w:numId w:val="3"/>
        </w:numPr>
      </w:pPr>
      <w:r w:rsidRPr="00A27B7E">
        <w:rPr>
          <w:b/>
          <w:bCs/>
        </w:rPr>
        <w:t>Effective Use of AI:</w:t>
      </w:r>
      <w:r w:rsidRPr="00A27B7E">
        <w:t xml:space="preserve"> How well you utilized the AI tools to find diverse sources.</w:t>
      </w:r>
    </w:p>
    <w:p w14:paraId="7F0AA33A" w14:textId="77777777" w:rsidR="00A27B7E" w:rsidRPr="00A27B7E" w:rsidRDefault="00A27B7E" w:rsidP="00A27B7E">
      <w:pPr>
        <w:numPr>
          <w:ilvl w:val="0"/>
          <w:numId w:val="3"/>
        </w:numPr>
      </w:pPr>
      <w:r w:rsidRPr="00A27B7E">
        <w:rPr>
          <w:b/>
          <w:bCs/>
        </w:rPr>
        <w:t>Depth of Analysis:</w:t>
      </w:r>
      <w:r w:rsidRPr="00A27B7E">
        <w:t xml:space="preserve"> Quality of summaries and reflection on the diversity of sources.</w:t>
      </w:r>
    </w:p>
    <w:p w14:paraId="5624D910" w14:textId="77777777" w:rsidR="00A27B7E" w:rsidRPr="00A27B7E" w:rsidRDefault="00A27B7E" w:rsidP="00A27B7E">
      <w:pPr>
        <w:numPr>
          <w:ilvl w:val="0"/>
          <w:numId w:val="3"/>
        </w:numPr>
      </w:pPr>
      <w:r w:rsidRPr="00A27B7E">
        <w:rPr>
          <w:b/>
          <w:bCs/>
        </w:rPr>
        <w:t>Critical Reflection:</w:t>
      </w:r>
      <w:r w:rsidRPr="00A27B7E">
        <w:t xml:space="preserve"> Insightfulness and depth of your reflection on the importance of diversity in academic research.</w:t>
      </w:r>
    </w:p>
    <w:p w14:paraId="5EA8115A" w14:textId="77777777" w:rsidR="00A27B7E" w:rsidRPr="00A27B7E" w:rsidRDefault="00A27B7E" w:rsidP="00A27B7E">
      <w:pPr>
        <w:numPr>
          <w:ilvl w:val="0"/>
          <w:numId w:val="3"/>
        </w:numPr>
      </w:pPr>
      <w:r w:rsidRPr="00A27B7E">
        <w:rPr>
          <w:b/>
          <w:bCs/>
        </w:rPr>
        <w:t>Professor Review Session:</w:t>
      </w:r>
      <w:r w:rsidRPr="00A27B7E">
        <w:t xml:space="preserve"> Engagement and incorporation of feedback from the review session.</w:t>
      </w:r>
    </w:p>
    <w:p w14:paraId="70AEA207" w14:textId="77777777" w:rsidR="00A27B7E" w:rsidRPr="00A27B7E" w:rsidRDefault="00A27B7E" w:rsidP="00A27B7E">
      <w:pPr>
        <w:rPr>
          <w:b/>
          <w:bCs/>
        </w:rPr>
      </w:pPr>
      <w:r w:rsidRPr="00A27B7E">
        <w:rPr>
          <w:b/>
          <w:bCs/>
        </w:rPr>
        <w:t>Tips for Success:</w:t>
      </w:r>
    </w:p>
    <w:p w14:paraId="768ADBCE" w14:textId="77777777" w:rsidR="00A27B7E" w:rsidRPr="00A27B7E" w:rsidRDefault="00A27B7E" w:rsidP="00A27B7E">
      <w:pPr>
        <w:numPr>
          <w:ilvl w:val="0"/>
          <w:numId w:val="4"/>
        </w:numPr>
      </w:pPr>
      <w:r w:rsidRPr="00A27B7E">
        <w:rPr>
          <w:b/>
          <w:bCs/>
        </w:rPr>
        <w:t>Be Critical:</w:t>
      </w:r>
      <w:r w:rsidRPr="00A27B7E">
        <w:t xml:space="preserve"> Carefully evaluate the credibility and relevance of each new source recommended by the AI tools.</w:t>
      </w:r>
    </w:p>
    <w:p w14:paraId="481F5204" w14:textId="77777777" w:rsidR="00A27B7E" w:rsidRPr="00A27B7E" w:rsidRDefault="00A27B7E" w:rsidP="00A27B7E">
      <w:pPr>
        <w:numPr>
          <w:ilvl w:val="0"/>
          <w:numId w:val="4"/>
        </w:numPr>
      </w:pPr>
      <w:r w:rsidRPr="00A27B7E">
        <w:rPr>
          <w:b/>
          <w:bCs/>
        </w:rPr>
        <w:t>Be Reflective:</w:t>
      </w:r>
      <w:r w:rsidRPr="00A27B7E">
        <w:t xml:space="preserve"> Think about how each new source contributes to a broader understanding of your research topic.</w:t>
      </w:r>
    </w:p>
    <w:p w14:paraId="749A37BF" w14:textId="77777777" w:rsidR="00A27B7E" w:rsidRPr="00A27B7E" w:rsidRDefault="00A27B7E" w:rsidP="00A27B7E">
      <w:pPr>
        <w:numPr>
          <w:ilvl w:val="0"/>
          <w:numId w:val="4"/>
        </w:numPr>
      </w:pPr>
      <w:r w:rsidRPr="00A27B7E">
        <w:rPr>
          <w:b/>
          <w:bCs/>
        </w:rPr>
        <w:t>Seek Feedback:</w:t>
      </w:r>
      <w:r w:rsidRPr="00A27B7E">
        <w:t xml:space="preserve"> Use the feedback from your professor to refine your literature review and enhance its quality.</w:t>
      </w:r>
    </w:p>
    <w:p w14:paraId="5B59817D" w14:textId="77777777" w:rsidR="00A27B7E" w:rsidRPr="00A27B7E" w:rsidRDefault="00A27B7E" w:rsidP="00A27B7E">
      <w:r w:rsidRPr="00A27B7E">
        <w:lastRenderedPageBreak/>
        <w:t>By completing this assignment, you will gain valuable skills in using AI tools for academic research, critically evaluating diverse sources, and understanding the importance of diversity in scholarly work.</w:t>
      </w:r>
    </w:p>
    <w:p w14:paraId="335169E3" w14:textId="77777777" w:rsidR="00967A1B" w:rsidRDefault="00967A1B"/>
    <w:sectPr w:rsidR="00967A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466B3D"/>
    <w:multiLevelType w:val="multilevel"/>
    <w:tmpl w:val="80220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651571"/>
    <w:multiLevelType w:val="multilevel"/>
    <w:tmpl w:val="9B441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CB3608"/>
    <w:multiLevelType w:val="multilevel"/>
    <w:tmpl w:val="1E445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B2139A"/>
    <w:multiLevelType w:val="multilevel"/>
    <w:tmpl w:val="6D909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256914">
    <w:abstractNumId w:val="1"/>
  </w:num>
  <w:num w:numId="2" w16cid:durableId="303892860">
    <w:abstractNumId w:val="2"/>
  </w:num>
  <w:num w:numId="3" w16cid:durableId="1080369215">
    <w:abstractNumId w:val="0"/>
  </w:num>
  <w:num w:numId="4" w16cid:durableId="5136196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xNDczMbcwNTc3MDBQ0lEKTi0uzszPAykwrAUAWOltJywAAAA="/>
  </w:docVars>
  <w:rsids>
    <w:rsidRoot w:val="00A27B7E"/>
    <w:rsid w:val="00065262"/>
    <w:rsid w:val="000A0174"/>
    <w:rsid w:val="001E3BF0"/>
    <w:rsid w:val="001F0C76"/>
    <w:rsid w:val="001F2597"/>
    <w:rsid w:val="00251DA1"/>
    <w:rsid w:val="0029176B"/>
    <w:rsid w:val="002E6FE2"/>
    <w:rsid w:val="00317362"/>
    <w:rsid w:val="0033488D"/>
    <w:rsid w:val="003849FD"/>
    <w:rsid w:val="003C78F7"/>
    <w:rsid w:val="003E22CC"/>
    <w:rsid w:val="004C6722"/>
    <w:rsid w:val="006429C5"/>
    <w:rsid w:val="007D2DEB"/>
    <w:rsid w:val="008210B7"/>
    <w:rsid w:val="008A2E55"/>
    <w:rsid w:val="009047F4"/>
    <w:rsid w:val="009064C8"/>
    <w:rsid w:val="0095390C"/>
    <w:rsid w:val="00967A1B"/>
    <w:rsid w:val="00967D9A"/>
    <w:rsid w:val="009757AF"/>
    <w:rsid w:val="00A27B7E"/>
    <w:rsid w:val="00A93E73"/>
    <w:rsid w:val="00AB5D7E"/>
    <w:rsid w:val="00C16A0F"/>
    <w:rsid w:val="00C45D76"/>
    <w:rsid w:val="00CB3BAF"/>
    <w:rsid w:val="00D24AC7"/>
    <w:rsid w:val="00D41405"/>
    <w:rsid w:val="00D47B43"/>
    <w:rsid w:val="00DB51EB"/>
    <w:rsid w:val="00DD78C3"/>
    <w:rsid w:val="00E664E5"/>
    <w:rsid w:val="00ED6AE5"/>
    <w:rsid w:val="00FB3DF0"/>
    <w:rsid w:val="00FB4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355E8"/>
  <w15:chartTrackingRefBased/>
  <w15:docId w15:val="{C7D47EC5-0D93-4627-BD53-07C2DA188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7B7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7B7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7B7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7B7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7B7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7B7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7B7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7B7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7B7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7B7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7B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7B7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7B7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7B7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7B7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7B7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7B7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7B7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7B7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B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7B7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7B7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7B7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7B7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7B7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7B7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7B7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7B7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7B7E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30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2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74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40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16</Words>
  <Characters>2943</Characters>
  <Application>Microsoft Office Word</Application>
  <DocSecurity>0</DocSecurity>
  <Lines>24</Lines>
  <Paragraphs>6</Paragraphs>
  <ScaleCrop>false</ScaleCrop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ara Silver</dc:creator>
  <cp:keywords/>
  <dc:description/>
  <cp:lastModifiedBy>Camara Silver</cp:lastModifiedBy>
  <cp:revision>1</cp:revision>
  <dcterms:created xsi:type="dcterms:W3CDTF">2024-07-25T21:47:00Z</dcterms:created>
  <dcterms:modified xsi:type="dcterms:W3CDTF">2024-07-25T21:51:00Z</dcterms:modified>
</cp:coreProperties>
</file>